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6C24" w:rsidRPr="008E27B3" w:rsidRDefault="002A6C24" w:rsidP="002A6C24">
      <w:pPr>
        <w:rPr>
          <w:i/>
          <w:highlight w:val="yellow"/>
        </w:rPr>
      </w:pPr>
      <w:r w:rsidRPr="00282A97">
        <w:rPr>
          <w:i/>
          <w:highlight w:val="yellow"/>
        </w:rPr>
        <w:t>Start a new Python project folder … do not reuse the previous workspace …</w:t>
      </w:r>
      <w:r w:rsidRPr="008E27B3">
        <w:rPr>
          <w:i/>
          <w:highlight w:val="yellow"/>
        </w:rPr>
        <w:t xml:space="preserve"> As with any keyboard-driven console-like environment, developing muscle -memory for the common commands is also part of the learning curve.</w:t>
      </w:r>
    </w:p>
    <w:p w:rsidR="002A6C24" w:rsidRDefault="002A6C24">
      <w:pPr>
        <w:contextualSpacing/>
      </w:pP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t xml:space="preserve">To restart the kernel of </w:t>
      </w:r>
      <w:proofErr w:type="spellStart"/>
      <w:r>
        <w:t>jupyter</w:t>
      </w:r>
      <w:proofErr w:type="spellEnd"/>
      <w:r>
        <w:t xml:space="preserve"> notebook:  Kernel &gt; Restart &amp; Clear Output</w:t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t xml:space="preserve">The command above will reset the state of </w:t>
      </w:r>
      <w:proofErr w:type="spellStart"/>
      <w:r>
        <w:t>jupyter</w:t>
      </w:r>
      <w:proofErr w:type="spellEnd"/>
      <w:r>
        <w:t xml:space="preserve"> notebook IDE.  That means all variables are deleted.</w:t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t xml:space="preserve">In an if-clause, the default indentation of 4 spaces can be changed, but you have to use whatever number spaces consistently.  </w:t>
      </w:r>
      <w:r>
        <w:rPr>
          <w:noProof/>
        </w:rPr>
        <w:drawing>
          <wp:inline distT="114300" distB="114300" distL="114300" distR="114300">
            <wp:extent cx="3300413" cy="1316992"/>
            <wp:effectExtent l="0" t="0" r="0" b="0"/>
            <wp:docPr id="4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00413" cy="131699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t xml:space="preserve">Change a to </w:t>
      </w:r>
      <w:proofErr w:type="gramStart"/>
      <w:r>
        <w:t>3, and</w:t>
      </w:r>
      <w:proofErr w:type="gramEnd"/>
      <w:r>
        <w:t xml:space="preserve"> run to see what happens.</w:t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t>Indentation is used by Python to determine which block (yes or no) a statement belongs.</w:t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3671888" cy="1681781"/>
            <wp:effectExtent l="0" t="0" r="0" b="0"/>
            <wp:docPr id="2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71888" cy="168178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t>Python knows which statements belong to the yes-block because of their indentation.</w:t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t xml:space="preserve">So, in Python, a colon and the number of space indentation is use to delimit the statements that belong to the true-block of the if-clause.  An </w:t>
      </w:r>
      <w:proofErr w:type="spellStart"/>
      <w:r>
        <w:t>IndentationError</w:t>
      </w:r>
      <w:proofErr w:type="spellEnd"/>
      <w:r>
        <w:t xml:space="preserve"> will be thrown if spaces are not consistent.</w:t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3471863" cy="1713676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71863" cy="171367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t>Change c = 5, and run to see what happens.</w:t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t>How about multi-if clauses?</w:t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871788" cy="1611907"/>
            <wp:effectExtent l="0" t="0" r="0" b="0"/>
            <wp:docPr id="3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71788" cy="161190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t>Change the values of e to test the other two conditions.</w:t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t xml:space="preserve">Here is another example for more </w:t>
      </w:r>
      <w:proofErr w:type="spellStart"/>
      <w:r>
        <w:t>elif</w:t>
      </w:r>
      <w:proofErr w:type="spellEnd"/>
      <w:r>
        <w:t>-clause:</w:t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3433763" cy="1694870"/>
            <wp:effectExtent l="0" t="0" r="0" b="0"/>
            <wp:docPr id="6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33763" cy="16948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t xml:space="preserve">Here is another way of dealing multiple cases without using the </w:t>
      </w:r>
      <w:proofErr w:type="spellStart"/>
      <w:r>
        <w:t>elif</w:t>
      </w:r>
      <w:proofErr w:type="spellEnd"/>
      <w:r>
        <w:t>-clause.</w:t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986088" cy="1661749"/>
            <wp:effectExtent l="0" t="0" r="0" b="0"/>
            <wp:docPr id="7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86088" cy="166174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t>Change the value of g to 8 and 9, and run to see that the other conditions are okay.</w:t>
      </w:r>
    </w:p>
    <w:p w:rsidR="00295AD5" w:rsidRDefault="00295AD5">
      <w:pPr>
        <w:pStyle w:val="Normal1"/>
      </w:pPr>
    </w:p>
    <w:p w:rsidR="00295AD5" w:rsidRDefault="002A6C24">
      <w:pPr>
        <w:pStyle w:val="Normal1"/>
      </w:pPr>
      <w:r>
        <w:rPr>
          <w:b/>
          <w:i/>
          <w:u w:val="single"/>
        </w:rPr>
        <w:t>BMI Calculator</w:t>
      </w:r>
      <w:r>
        <w:t xml:space="preserve"> - determines if a person is overweight based on his/her height and weight.</w:t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824163" cy="2662120"/>
            <wp:effectExtent l="0" t="0" r="0" b="0"/>
            <wp:docPr id="5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24163" cy="26621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t>Change weight to 110, and run to see if Larry is not overweight.</w:t>
      </w:r>
    </w:p>
    <w:p w:rsidR="00295AD5" w:rsidRDefault="00295AD5">
      <w:pPr>
        <w:pStyle w:val="Normal1"/>
      </w:pP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t>Research how to print in Python without a newline after the text.  In other words, how do you print multiple texts within the same line?</w:t>
      </w:r>
    </w:p>
    <w:p w:rsidR="00295AD5" w:rsidRDefault="002A6C24">
      <w:pPr>
        <w:pStyle w:val="Normal1"/>
        <w:numPr>
          <w:ilvl w:val="0"/>
          <w:numId w:val="1"/>
        </w:numPr>
        <w:contextualSpacing/>
      </w:pPr>
      <w:r>
        <w:t>Place your answer here below:</w:t>
      </w:r>
    </w:p>
    <w:p w:rsidR="00BC2564" w:rsidRDefault="00BC2564">
      <w:pPr>
        <w:pStyle w:val="Normal1"/>
        <w:numPr>
          <w:ilvl w:val="0"/>
          <w:numId w:val="1"/>
        </w:numPr>
        <w:contextualSpacing/>
      </w:pPr>
    </w:p>
    <w:p w:rsidR="00BC2564" w:rsidRPr="00BC2564" w:rsidRDefault="00BC2564" w:rsidP="00BC2564">
      <w:pPr>
        <w:pStyle w:val="Normal1"/>
        <w:ind w:left="720"/>
        <w:contextualSpacing/>
        <w:rPr>
          <w:color w:val="FF0000"/>
        </w:rPr>
      </w:pPr>
      <w:r>
        <w:rPr>
          <w:color w:val="FF0000"/>
        </w:rPr>
        <w:t>You can print texts using ex. Print(“stuff”, “stuff2”) separated with a comma</w:t>
      </w:r>
      <w:bookmarkStart w:id="0" w:name="_GoBack"/>
      <w:bookmarkEnd w:id="0"/>
    </w:p>
    <w:p w:rsidR="00295AD5" w:rsidRDefault="00BC2564">
      <w:pPr>
        <w:pStyle w:val="Normal1"/>
      </w:pPr>
      <w:r>
        <w:rPr>
          <w:noProof/>
        </w:rPr>
        <w:drawing>
          <wp:inline distT="0" distB="0" distL="0" distR="0" wp14:anchorId="37ECE0A3" wp14:editId="0EE9A68C">
            <wp:extent cx="3838575" cy="7334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5AD5" w:rsidRDefault="002A6C24">
      <w:pPr>
        <w:pStyle w:val="Normal1"/>
      </w:pPr>
      <w:r>
        <w:t>____________________________________________________________________________</w:t>
      </w:r>
    </w:p>
    <w:p w:rsidR="00295AD5" w:rsidRDefault="00295AD5">
      <w:pPr>
        <w:pStyle w:val="Normal1"/>
      </w:pPr>
    </w:p>
    <w:p w:rsidR="00CA46A7" w:rsidRPr="00225628" w:rsidRDefault="00CA46A7" w:rsidP="00CA46A7">
      <w:pPr>
        <w:pStyle w:val="ListParagraph"/>
        <w:numPr>
          <w:ilvl w:val="0"/>
          <w:numId w:val="2"/>
        </w:numPr>
        <w:rPr>
          <w:highlight w:val="yellow"/>
        </w:rPr>
      </w:pPr>
      <w:r w:rsidRPr="00225628">
        <w:rPr>
          <w:highlight w:val="yellow"/>
        </w:rPr>
        <w:t>All submissions should be separate from other exercises and quests.  Please do not lump all your answers into one document and re-using that same workspace to gain multiple points.  Thanks.</w:t>
      </w:r>
    </w:p>
    <w:p w:rsidR="00CA46A7" w:rsidRDefault="00CA46A7" w:rsidP="00CA46A7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</w:pPr>
      <w:r>
        <w:t>Place your name at the bottom of your code, download your Python program in html format, and submit your work in Canvas.</w:t>
      </w:r>
    </w:p>
    <w:p w:rsidR="00295AD5" w:rsidRDefault="00295AD5">
      <w:pPr>
        <w:pStyle w:val="Normal1"/>
      </w:pPr>
    </w:p>
    <w:p w:rsidR="00295AD5" w:rsidRDefault="00295AD5">
      <w:pPr>
        <w:pStyle w:val="Normal1"/>
      </w:pPr>
    </w:p>
    <w:sectPr w:rsidR="00295AD5" w:rsidSect="00295AD5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D673A3"/>
    <w:multiLevelType w:val="multilevel"/>
    <w:tmpl w:val="2D3E0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86B6B49"/>
    <w:multiLevelType w:val="multilevel"/>
    <w:tmpl w:val="354E6B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wNTG1sLSwNLUAkko6SsGpxcWZ+XkgBUa1AFNca+4sAAAA"/>
  </w:docVars>
  <w:rsids>
    <w:rsidRoot w:val="00295AD5"/>
    <w:rsid w:val="00295AD5"/>
    <w:rsid w:val="002A6C24"/>
    <w:rsid w:val="00BC2564"/>
    <w:rsid w:val="00CA46A7"/>
    <w:rsid w:val="00E16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738DA"/>
  <w15:docId w15:val="{827E3E33-AF9A-4E42-87BD-12D930F33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6C5A"/>
  </w:style>
  <w:style w:type="paragraph" w:styleId="Heading1">
    <w:name w:val="heading 1"/>
    <w:basedOn w:val="Normal1"/>
    <w:next w:val="Normal1"/>
    <w:rsid w:val="00295AD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rsid w:val="00295AD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rsid w:val="00295AD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295AD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295AD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295AD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295AD5"/>
  </w:style>
  <w:style w:type="paragraph" w:styleId="Title">
    <w:name w:val="Title"/>
    <w:basedOn w:val="Normal1"/>
    <w:next w:val="Normal1"/>
    <w:rsid w:val="00295AD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1"/>
    <w:next w:val="Normal1"/>
    <w:rsid w:val="00295AD5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6C2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C2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A46A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hew Holden</dc:creator>
  <cp:lastModifiedBy>Mathew Holden</cp:lastModifiedBy>
  <cp:revision>2</cp:revision>
  <dcterms:created xsi:type="dcterms:W3CDTF">2018-10-09T23:23:00Z</dcterms:created>
  <dcterms:modified xsi:type="dcterms:W3CDTF">2018-10-09T23:23:00Z</dcterms:modified>
</cp:coreProperties>
</file>